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F14E2B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F14E2B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F14E2B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F14E2B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F14E2B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F14E2B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F14E2B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030E4" w:rsidRDefault="00A030E4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</w:p>
    <w:p w:rsidR="00A030E4" w:rsidRDefault="00A030E4" w:rsidP="00A030E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: 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arkóczi Martin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ombi Tibor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rkas Balázs</w:t>
      </w:r>
    </w:p>
    <w:p w:rsid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zegedi József</w:t>
      </w:r>
    </w:p>
    <w:p w:rsidR="00A030E4" w:rsidRPr="00A030E4" w:rsidRDefault="00A030E4" w:rsidP="00A030E4">
      <w:pPr>
        <w:pStyle w:val="Listaszerbekezds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óth Noémi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F14E2B" w:rsidRDefault="00F14E2B">
      <w:pPr>
        <w:rPr>
          <w:b/>
          <w:sz w:val="32"/>
        </w:rPr>
      </w:pPr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806799" w:rsidRDefault="00806799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3" w:name="Laws"/>
      <w:r>
        <w:rPr>
          <w:b/>
          <w:sz w:val="32"/>
        </w:rPr>
        <w:lastRenderedPageBreak/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3"/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, w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a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umb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standards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 </w:t>
      </w:r>
    </w:p>
    <w:p w:rsidR="00C425DA" w:rsidRPr="00C425DA" w:rsidRDefault="00C425DA" w:rsidP="00C425DA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.6.3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ail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6.0.0</w:t>
      </w:r>
    </w:p>
    <w:p w:rsidR="00C425DA" w:rsidRPr="00C425DA" w:rsidRDefault="00C425DA" w:rsidP="00C425DA">
      <w:pPr>
        <w:numPr>
          <w:ilvl w:val="0"/>
          <w:numId w:val="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ngoDB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4.2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ubyMin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2019.1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Developmen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nvironment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>: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Internet Explorer 11.0</w:t>
      </w:r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:rsidR="00C425DA" w:rsidRPr="00C425DA" w:rsidRDefault="00C425DA" w:rsidP="00C425DA">
      <w:pPr>
        <w:numPr>
          <w:ilvl w:val="0"/>
          <w:numId w:val="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>Opera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:rsidR="00C425DA" w:rsidRPr="00C425DA" w:rsidRDefault="00C425DA" w:rsidP="00C425DA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Application</w:t>
      </w:r>
      <w:proofErr w:type="spellEnd"/>
      <w:r w:rsidRPr="00C425DA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Testing</w:t>
      </w:r>
    </w:p>
    <w:p w:rsidR="00C425DA" w:rsidRPr="00C425DA" w:rsidRDefault="00C425DA" w:rsidP="00C425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C425DA"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pplicat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site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thoroughly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tested in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all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required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 w:rsidRPr="00C425DA"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 w:rsidRPr="00C425DA"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in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screen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</w:t>
      </w:r>
      <w:proofErr w:type="spellStart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>resolutions</w:t>
      </w:r>
      <w:proofErr w:type="spellEnd"/>
      <w:r w:rsidRPr="00C425DA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  <w:lang w:eastAsia="hu-HU"/>
        </w:rPr>
        <w:t xml:space="preserve"> of 800×600, 1024×768, 1360×768 and 1920×1080</w:t>
      </w:r>
      <w:r w:rsidRPr="00C425DA">
        <w:rPr>
          <w:rFonts w:ascii="Arial" w:eastAsia="Times New Roman" w:hAnsi="Arial" w:cs="Arial"/>
          <w:color w:val="000000"/>
          <w:lang w:eastAsia="hu-HU"/>
        </w:rPr>
        <w:t>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F14E2B" w:rsidRDefault="00F14E2B">
      <w:pPr>
        <w:rPr>
          <w:b/>
          <w:sz w:val="32"/>
        </w:rPr>
      </w:pPr>
      <w:bookmarkStart w:id="4" w:name="CurrentBusinessModel"/>
      <w:r>
        <w:rPr>
          <w:b/>
          <w:sz w:val="32"/>
        </w:rPr>
        <w:br w:type="page"/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_GoBack"/>
      <w:bookmarkEnd w:id="5"/>
      <w:r>
        <w:rPr>
          <w:b/>
          <w:sz w:val="32"/>
        </w:rPr>
        <w:lastRenderedPageBreak/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4"/>
    <w:p w:rsidR="00E73C59" w:rsidRPr="00E73C59" w:rsidRDefault="00E73C59" w:rsidP="00F14E2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mom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stome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has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ork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whic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ve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ecessar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bou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hampionship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,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lthough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laying is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ye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ossi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.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Our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project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aim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extend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functionalities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current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website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by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roviding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a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playabl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game in </w:t>
      </w:r>
      <w:proofErr w:type="spellStart"/>
      <w:r w:rsidRPr="00E73C59"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 w:rsidRPr="00E73C59">
        <w:rPr>
          <w:rFonts w:ascii="Arial" w:eastAsia="Times New Roman" w:hAnsi="Arial" w:cs="Arial"/>
          <w:color w:val="000000"/>
          <w:lang w:eastAsia="hu-HU"/>
        </w:rPr>
        <w:t xml:space="preserve"> browser.</w:t>
      </w:r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F1447C"/>
    <w:multiLevelType w:val="hybridMultilevel"/>
    <w:tmpl w:val="301054B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NKgFAIyEp7UtAAAA"/>
  </w:docVars>
  <w:rsids>
    <w:rsidRoot w:val="00FC2362"/>
    <w:rsid w:val="000360FB"/>
    <w:rsid w:val="00106AC4"/>
    <w:rsid w:val="0012393D"/>
    <w:rsid w:val="00187A05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030E4"/>
    <w:rsid w:val="00A203A3"/>
    <w:rsid w:val="00A919FB"/>
    <w:rsid w:val="00C223F6"/>
    <w:rsid w:val="00C425DA"/>
    <w:rsid w:val="00C90C0A"/>
    <w:rsid w:val="00D77889"/>
    <w:rsid w:val="00DF7C39"/>
    <w:rsid w:val="00E73C59"/>
    <w:rsid w:val="00F14E2B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3">
    <w:name w:val="heading 3"/>
    <w:basedOn w:val="Norml"/>
    <w:link w:val="Cmsor3Char"/>
    <w:uiPriority w:val="9"/>
    <w:qFormat/>
    <w:rsid w:val="00C425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u-HU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  <w:style w:type="character" w:customStyle="1" w:styleId="Cmsor3Char">
    <w:name w:val="Címsor 3 Char"/>
    <w:basedOn w:val="Bekezdsalapbettpusa"/>
    <w:link w:val="Cmsor3"/>
    <w:uiPriority w:val="9"/>
    <w:rsid w:val="00C425DA"/>
    <w:rPr>
      <w:rFonts w:ascii="Times New Roman" w:eastAsia="Times New Roman" w:hAnsi="Times New Roman" w:cs="Times New Roman"/>
      <w:b/>
      <w:bCs/>
      <w:sz w:val="27"/>
      <w:szCs w:val="27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786</Words>
  <Characters>5428</Characters>
  <Application>Microsoft Office Word</Application>
  <DocSecurity>0</DocSecurity>
  <Lines>45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Noémi</cp:lastModifiedBy>
  <cp:revision>28</cp:revision>
  <dcterms:created xsi:type="dcterms:W3CDTF">2019-09-24T17:03:00Z</dcterms:created>
  <dcterms:modified xsi:type="dcterms:W3CDTF">2019-09-29T15:09:00Z</dcterms:modified>
</cp:coreProperties>
</file>